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echtenste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iechtenstein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iechtenstein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iechtenstein received a score of 3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iechtenstein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iechtenstein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iechtenstein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iechtenstein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iechtenstein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iechtenstein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iechtenstein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iechtenstein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iechtenstein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iechtenstein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iechtenstein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iechtenste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iechtenste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iechtenstein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90CC52-3169-480B-B4DE-6AAB5C550FBE}"/>
</file>

<file path=customXml/itemProps2.xml><?xml version="1.0" encoding="utf-8"?>
<ds:datastoreItem xmlns:ds="http://schemas.openxmlformats.org/officeDocument/2006/customXml" ds:itemID="{ABDF06E0-E598-4EFA-80C1-B8FE88E4BE2C}"/>
</file>

<file path=customXml/itemProps3.xml><?xml version="1.0" encoding="utf-8"?>
<ds:datastoreItem xmlns:ds="http://schemas.openxmlformats.org/officeDocument/2006/customXml" ds:itemID="{8EC148BC-5BEB-4860-948A-CF61451AE32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7:31Z</dcterms:created>
  <dcterms:modified xsi:type="dcterms:W3CDTF">2024-11-01T14: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iechtenstei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